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316B0" w14:textId="66CDE9D1" w:rsidR="00C42514" w:rsidRPr="002C71E9" w:rsidRDefault="002C71E9" w:rsidP="002C71E9">
      <w:pPr>
        <w:jc w:val="center"/>
        <w:rPr>
          <w:b/>
          <w:bCs/>
        </w:rPr>
      </w:pPr>
      <w:r w:rsidRPr="002C71E9">
        <w:rPr>
          <w:b/>
          <w:bCs/>
        </w:rPr>
        <w:t>BAŞKENT ÜNİVERSİTESİ</w:t>
      </w:r>
    </w:p>
    <w:p w14:paraId="218FC418" w14:textId="42FE7FED" w:rsidR="002C71E9" w:rsidRPr="002C71E9" w:rsidRDefault="00FA2300" w:rsidP="002C71E9">
      <w:pPr>
        <w:jc w:val="center"/>
        <w:rPr>
          <w:b/>
          <w:bCs/>
        </w:rPr>
      </w:pPr>
      <w:r w:rsidRPr="002C71E9">
        <w:rPr>
          <w:b/>
          <w:bCs/>
        </w:rPr>
        <w:t>Fen Edebiyat Fakültesi</w:t>
      </w:r>
    </w:p>
    <w:p w14:paraId="0CA26FE5" w14:textId="6C8BF58F" w:rsidR="002C71E9" w:rsidRDefault="00FA2300" w:rsidP="002C71E9">
      <w:pPr>
        <w:jc w:val="center"/>
        <w:rPr>
          <w:b/>
          <w:bCs/>
        </w:rPr>
      </w:pPr>
      <w:r w:rsidRPr="002C71E9">
        <w:rPr>
          <w:b/>
          <w:bCs/>
        </w:rPr>
        <w:t>Psikoloji Bölüm</w:t>
      </w:r>
      <w:r w:rsidR="003107FD">
        <w:rPr>
          <w:b/>
          <w:bCs/>
        </w:rPr>
        <w:t xml:space="preserve"> Başkanlığına</w:t>
      </w:r>
    </w:p>
    <w:p w14:paraId="1085A17D" w14:textId="77777777" w:rsidR="002C71E9" w:rsidRDefault="002C71E9" w:rsidP="002C71E9">
      <w:pPr>
        <w:jc w:val="center"/>
        <w:rPr>
          <w:b/>
          <w:bCs/>
        </w:rPr>
      </w:pPr>
    </w:p>
    <w:p w14:paraId="62BA7A12" w14:textId="48DB5DB9" w:rsidR="00334E27" w:rsidRDefault="006A01AC" w:rsidP="006A01AC">
      <w:pPr>
        <w:ind w:firstLine="720"/>
      </w:pPr>
      <w:r>
        <w:t xml:space="preserve">Psikoloji (%30 İngilizce / %100 İngilizce) Lisans Programı </w:t>
      </w:r>
      <w:r w:rsidRPr="002C71E9">
        <w:t>………</w:t>
      </w:r>
      <w:r>
        <w:t>....</w:t>
      </w:r>
      <w:r w:rsidRPr="002C71E9">
        <w:t>. numaralı …</w:t>
      </w:r>
      <w:r>
        <w:t xml:space="preserve"> </w:t>
      </w:r>
      <w:r w:rsidRPr="002C71E9">
        <w:t>sınıf öğrencisiyim.</w:t>
      </w:r>
      <w:r>
        <w:t xml:space="preserve"> </w:t>
      </w:r>
      <w:r w:rsidR="002C71E9" w:rsidRPr="002C71E9">
        <w:t>20</w:t>
      </w:r>
      <w:r w:rsidR="002C71E9">
        <w:t>...</w:t>
      </w:r>
      <w:r w:rsidR="00FA2300">
        <w:t xml:space="preserve"> </w:t>
      </w:r>
      <w:r w:rsidR="002C71E9" w:rsidRPr="002C71E9">
        <w:t>-</w:t>
      </w:r>
      <w:r w:rsidR="00FA2300">
        <w:t xml:space="preserve"> </w:t>
      </w:r>
      <w:r w:rsidR="002C71E9" w:rsidRPr="002C71E9">
        <w:t>20</w:t>
      </w:r>
      <w:r w:rsidR="002C71E9">
        <w:t xml:space="preserve">... </w:t>
      </w:r>
      <w:r w:rsidR="002C71E9" w:rsidRPr="002C71E9">
        <w:t>Eğitim ve Öğretim Yılı</w:t>
      </w:r>
      <w:r w:rsidR="000D1675">
        <w:t xml:space="preserve"> </w:t>
      </w:r>
      <w:r w:rsidR="00334E27">
        <w:t>Yaz Okulu</w:t>
      </w:r>
      <w:r w:rsidR="000D1675">
        <w:t xml:space="preserve"> Dönemi</w:t>
      </w:r>
      <w:r w:rsidR="00334E27">
        <w:t>nde aşağıda listesini gerekçeleriyle birlikte sunmuş olduğum dersleri almak istiyorum.</w:t>
      </w:r>
    </w:p>
    <w:p w14:paraId="5F40FA76" w14:textId="26E9EF3D" w:rsidR="002C71E9" w:rsidRDefault="00334E27" w:rsidP="00334E27">
      <w:pPr>
        <w:ind w:firstLine="720"/>
      </w:pPr>
      <w:r>
        <w:t>G</w:t>
      </w:r>
      <w:r w:rsidR="000D1675">
        <w:t>ereğini saygılarımla arz ederim.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21"/>
        <w:gridCol w:w="1417"/>
        <w:gridCol w:w="2553"/>
        <w:gridCol w:w="4959"/>
      </w:tblGrid>
      <w:tr w:rsidR="006A01AC" w14:paraId="610E8B12" w14:textId="77777777" w:rsidTr="006A01AC">
        <w:tc>
          <w:tcPr>
            <w:tcW w:w="225" w:type="pct"/>
          </w:tcPr>
          <w:p w14:paraId="785AD2E5" w14:textId="77777777" w:rsidR="006A01AC" w:rsidRDefault="006A01AC" w:rsidP="006A01AC"/>
        </w:tc>
        <w:tc>
          <w:tcPr>
            <w:tcW w:w="758" w:type="pct"/>
            <w:vAlign w:val="center"/>
          </w:tcPr>
          <w:p w14:paraId="4F598B5C" w14:textId="531F6A14" w:rsidR="006A01AC" w:rsidRPr="006A01AC" w:rsidRDefault="006A01AC" w:rsidP="006A01AC">
            <w:pPr>
              <w:jc w:val="center"/>
              <w:rPr>
                <w:b/>
                <w:bCs/>
              </w:rPr>
            </w:pPr>
            <w:r w:rsidRPr="006A01AC">
              <w:rPr>
                <w:b/>
                <w:bCs/>
              </w:rPr>
              <w:t>Ders Kodu</w:t>
            </w:r>
          </w:p>
        </w:tc>
        <w:tc>
          <w:tcPr>
            <w:tcW w:w="1365" w:type="pct"/>
            <w:vAlign w:val="center"/>
          </w:tcPr>
          <w:p w14:paraId="39441F1D" w14:textId="16E3CBB4" w:rsidR="006A01AC" w:rsidRPr="006A01AC" w:rsidRDefault="006A01AC" w:rsidP="006A01AC">
            <w:pPr>
              <w:jc w:val="center"/>
              <w:rPr>
                <w:b/>
                <w:bCs/>
              </w:rPr>
            </w:pPr>
            <w:r w:rsidRPr="006A01AC">
              <w:rPr>
                <w:b/>
                <w:bCs/>
              </w:rPr>
              <w:t>Ders Adı</w:t>
            </w:r>
          </w:p>
        </w:tc>
        <w:tc>
          <w:tcPr>
            <w:tcW w:w="2652" w:type="pct"/>
            <w:vAlign w:val="center"/>
          </w:tcPr>
          <w:p w14:paraId="056A7B73" w14:textId="6AFDE3FC" w:rsidR="006A01AC" w:rsidRPr="006A01AC" w:rsidRDefault="006A01AC" w:rsidP="006A01AC">
            <w:pPr>
              <w:jc w:val="center"/>
              <w:rPr>
                <w:b/>
                <w:bCs/>
              </w:rPr>
            </w:pPr>
            <w:r w:rsidRPr="006A01AC">
              <w:rPr>
                <w:b/>
                <w:bCs/>
              </w:rPr>
              <w:t>Gerekçesi</w:t>
            </w:r>
          </w:p>
        </w:tc>
      </w:tr>
      <w:tr w:rsidR="006A01AC" w14:paraId="4B98E7E2" w14:textId="77777777" w:rsidTr="006A01AC">
        <w:trPr>
          <w:trHeight w:val="567"/>
        </w:trPr>
        <w:tc>
          <w:tcPr>
            <w:tcW w:w="225" w:type="pct"/>
            <w:vAlign w:val="center"/>
          </w:tcPr>
          <w:p w14:paraId="5AF6B8B5" w14:textId="48760FFB" w:rsidR="006A01AC" w:rsidRPr="006A01AC" w:rsidRDefault="006A01AC" w:rsidP="006A01AC">
            <w:pPr>
              <w:rPr>
                <w:b/>
                <w:bCs/>
              </w:rPr>
            </w:pPr>
            <w:r w:rsidRPr="006A01AC">
              <w:rPr>
                <w:b/>
                <w:bCs/>
              </w:rPr>
              <w:t>1</w:t>
            </w:r>
          </w:p>
        </w:tc>
        <w:tc>
          <w:tcPr>
            <w:tcW w:w="758" w:type="pct"/>
            <w:vAlign w:val="center"/>
          </w:tcPr>
          <w:p w14:paraId="4618E4ED" w14:textId="77777777" w:rsidR="006A01AC" w:rsidRDefault="006A01AC" w:rsidP="006A01AC"/>
        </w:tc>
        <w:tc>
          <w:tcPr>
            <w:tcW w:w="1365" w:type="pct"/>
            <w:vAlign w:val="center"/>
          </w:tcPr>
          <w:p w14:paraId="44132486" w14:textId="77777777" w:rsidR="006A01AC" w:rsidRDefault="006A01AC" w:rsidP="006A01AC"/>
        </w:tc>
        <w:tc>
          <w:tcPr>
            <w:tcW w:w="2652" w:type="pct"/>
            <w:vAlign w:val="center"/>
          </w:tcPr>
          <w:p w14:paraId="2D6D0D03" w14:textId="77777777" w:rsidR="006A01AC" w:rsidRDefault="006A01AC" w:rsidP="006A01AC"/>
        </w:tc>
      </w:tr>
      <w:tr w:rsidR="006A01AC" w14:paraId="6FEAF6B3" w14:textId="77777777" w:rsidTr="006A01AC">
        <w:trPr>
          <w:trHeight w:val="567"/>
        </w:trPr>
        <w:tc>
          <w:tcPr>
            <w:tcW w:w="225" w:type="pct"/>
            <w:vAlign w:val="center"/>
          </w:tcPr>
          <w:p w14:paraId="47F67852" w14:textId="744FE839" w:rsidR="006A01AC" w:rsidRPr="006A01AC" w:rsidRDefault="006A01AC" w:rsidP="006A01AC">
            <w:pPr>
              <w:rPr>
                <w:b/>
                <w:bCs/>
              </w:rPr>
            </w:pPr>
            <w:r w:rsidRPr="006A01AC">
              <w:rPr>
                <w:b/>
                <w:bCs/>
              </w:rPr>
              <w:t>2</w:t>
            </w:r>
          </w:p>
        </w:tc>
        <w:tc>
          <w:tcPr>
            <w:tcW w:w="758" w:type="pct"/>
            <w:vAlign w:val="center"/>
          </w:tcPr>
          <w:p w14:paraId="5572CAC3" w14:textId="77777777" w:rsidR="006A01AC" w:rsidRDefault="006A01AC" w:rsidP="006A01AC"/>
        </w:tc>
        <w:tc>
          <w:tcPr>
            <w:tcW w:w="1365" w:type="pct"/>
            <w:vAlign w:val="center"/>
          </w:tcPr>
          <w:p w14:paraId="2FD9870A" w14:textId="77777777" w:rsidR="006A01AC" w:rsidRDefault="006A01AC" w:rsidP="006A01AC"/>
        </w:tc>
        <w:tc>
          <w:tcPr>
            <w:tcW w:w="2652" w:type="pct"/>
            <w:vAlign w:val="center"/>
          </w:tcPr>
          <w:p w14:paraId="471E4933" w14:textId="77777777" w:rsidR="006A01AC" w:rsidRDefault="006A01AC" w:rsidP="006A01AC"/>
        </w:tc>
      </w:tr>
      <w:tr w:rsidR="006A01AC" w14:paraId="04A7C3EB" w14:textId="77777777" w:rsidTr="006A01AC">
        <w:trPr>
          <w:trHeight w:val="567"/>
        </w:trPr>
        <w:tc>
          <w:tcPr>
            <w:tcW w:w="225" w:type="pct"/>
            <w:vAlign w:val="center"/>
          </w:tcPr>
          <w:p w14:paraId="7015400A" w14:textId="388CBCF5" w:rsidR="006A01AC" w:rsidRPr="006A01AC" w:rsidRDefault="006A01AC" w:rsidP="006A01AC">
            <w:pPr>
              <w:rPr>
                <w:b/>
                <w:bCs/>
              </w:rPr>
            </w:pPr>
            <w:r w:rsidRPr="006A01AC">
              <w:rPr>
                <w:b/>
                <w:bCs/>
              </w:rPr>
              <w:t>3</w:t>
            </w:r>
          </w:p>
        </w:tc>
        <w:tc>
          <w:tcPr>
            <w:tcW w:w="758" w:type="pct"/>
            <w:vAlign w:val="center"/>
          </w:tcPr>
          <w:p w14:paraId="7A46B9B0" w14:textId="77777777" w:rsidR="006A01AC" w:rsidRDefault="006A01AC" w:rsidP="006A01AC"/>
        </w:tc>
        <w:tc>
          <w:tcPr>
            <w:tcW w:w="1365" w:type="pct"/>
            <w:vAlign w:val="center"/>
          </w:tcPr>
          <w:p w14:paraId="064E9119" w14:textId="77777777" w:rsidR="006A01AC" w:rsidRDefault="006A01AC" w:rsidP="006A01AC"/>
        </w:tc>
        <w:tc>
          <w:tcPr>
            <w:tcW w:w="2652" w:type="pct"/>
            <w:vAlign w:val="center"/>
          </w:tcPr>
          <w:p w14:paraId="0F211ED0" w14:textId="77777777" w:rsidR="006A01AC" w:rsidRDefault="006A01AC" w:rsidP="006A01AC"/>
        </w:tc>
      </w:tr>
      <w:tr w:rsidR="006A01AC" w14:paraId="70147F6D" w14:textId="77777777" w:rsidTr="006A01AC">
        <w:trPr>
          <w:trHeight w:val="567"/>
        </w:trPr>
        <w:tc>
          <w:tcPr>
            <w:tcW w:w="225" w:type="pct"/>
            <w:vAlign w:val="center"/>
          </w:tcPr>
          <w:p w14:paraId="1A2ECBAB" w14:textId="0A39CC5D" w:rsidR="006A01AC" w:rsidRPr="006A01AC" w:rsidRDefault="006A01AC" w:rsidP="006A01AC">
            <w:pPr>
              <w:rPr>
                <w:b/>
                <w:bCs/>
              </w:rPr>
            </w:pPr>
            <w:r w:rsidRPr="006A01AC">
              <w:rPr>
                <w:b/>
                <w:bCs/>
              </w:rPr>
              <w:t>4</w:t>
            </w:r>
          </w:p>
        </w:tc>
        <w:tc>
          <w:tcPr>
            <w:tcW w:w="758" w:type="pct"/>
            <w:vAlign w:val="center"/>
          </w:tcPr>
          <w:p w14:paraId="104823E9" w14:textId="77777777" w:rsidR="006A01AC" w:rsidRDefault="006A01AC" w:rsidP="006A01AC"/>
        </w:tc>
        <w:tc>
          <w:tcPr>
            <w:tcW w:w="1365" w:type="pct"/>
            <w:vAlign w:val="center"/>
          </w:tcPr>
          <w:p w14:paraId="3A964B61" w14:textId="77777777" w:rsidR="006A01AC" w:rsidRDefault="006A01AC" w:rsidP="006A01AC"/>
        </w:tc>
        <w:tc>
          <w:tcPr>
            <w:tcW w:w="2652" w:type="pct"/>
            <w:vAlign w:val="center"/>
          </w:tcPr>
          <w:p w14:paraId="32D6A8BF" w14:textId="77777777" w:rsidR="006A01AC" w:rsidRDefault="006A01AC" w:rsidP="006A01AC"/>
        </w:tc>
      </w:tr>
      <w:tr w:rsidR="006A01AC" w14:paraId="37FEE3CD" w14:textId="77777777" w:rsidTr="006A01AC">
        <w:trPr>
          <w:trHeight w:val="567"/>
        </w:trPr>
        <w:tc>
          <w:tcPr>
            <w:tcW w:w="225" w:type="pct"/>
            <w:vAlign w:val="center"/>
          </w:tcPr>
          <w:p w14:paraId="7BAC8A6C" w14:textId="6661B897" w:rsidR="006A01AC" w:rsidRPr="006A01AC" w:rsidRDefault="006A01AC" w:rsidP="006A01AC">
            <w:pPr>
              <w:rPr>
                <w:b/>
                <w:bCs/>
              </w:rPr>
            </w:pPr>
            <w:r w:rsidRPr="006A01AC">
              <w:rPr>
                <w:b/>
                <w:bCs/>
              </w:rPr>
              <w:t>5</w:t>
            </w:r>
          </w:p>
        </w:tc>
        <w:tc>
          <w:tcPr>
            <w:tcW w:w="758" w:type="pct"/>
            <w:vAlign w:val="center"/>
          </w:tcPr>
          <w:p w14:paraId="254751D0" w14:textId="77777777" w:rsidR="006A01AC" w:rsidRDefault="006A01AC" w:rsidP="006A01AC"/>
        </w:tc>
        <w:tc>
          <w:tcPr>
            <w:tcW w:w="1365" w:type="pct"/>
            <w:vAlign w:val="center"/>
          </w:tcPr>
          <w:p w14:paraId="3C1A66B7" w14:textId="77777777" w:rsidR="006A01AC" w:rsidRDefault="006A01AC" w:rsidP="006A01AC"/>
        </w:tc>
        <w:tc>
          <w:tcPr>
            <w:tcW w:w="2652" w:type="pct"/>
            <w:vAlign w:val="center"/>
          </w:tcPr>
          <w:p w14:paraId="5BE33F43" w14:textId="77777777" w:rsidR="006A01AC" w:rsidRDefault="006A01AC" w:rsidP="006A01AC"/>
        </w:tc>
      </w:tr>
    </w:tbl>
    <w:p w14:paraId="2199D52F" w14:textId="77777777" w:rsidR="006A01AC" w:rsidRDefault="006A01AC" w:rsidP="006A01AC"/>
    <w:p w14:paraId="7F175A39" w14:textId="5C52D56F" w:rsidR="002C71E9" w:rsidRDefault="002C71E9" w:rsidP="002C71E9">
      <w:pPr>
        <w:ind w:left="6480"/>
      </w:pPr>
      <w:r>
        <w:t>Ad-</w:t>
      </w:r>
      <w:proofErr w:type="spellStart"/>
      <w:r>
        <w:t>Soyad</w:t>
      </w:r>
      <w:proofErr w:type="spellEnd"/>
      <w:r>
        <w:t>:</w:t>
      </w:r>
    </w:p>
    <w:p w14:paraId="678942C0" w14:textId="75C60D31" w:rsidR="002C71E9" w:rsidRDefault="002C71E9" w:rsidP="002C71E9">
      <w:pPr>
        <w:ind w:left="6480"/>
      </w:pPr>
      <w:r>
        <w:t>İmza:</w:t>
      </w:r>
    </w:p>
    <w:p w14:paraId="56E84426" w14:textId="7BF86DDC" w:rsidR="002C71E9" w:rsidRDefault="002C71E9" w:rsidP="006A01AC">
      <w:pPr>
        <w:ind w:left="5760" w:firstLine="720"/>
      </w:pPr>
      <w:r>
        <w:t>Cep tel:</w:t>
      </w:r>
    </w:p>
    <w:p w14:paraId="448424F9" w14:textId="3F604BA5" w:rsidR="000D1675" w:rsidRPr="00334E27" w:rsidRDefault="002C71E9" w:rsidP="006A01AC">
      <w:pPr>
        <w:ind w:left="5760" w:firstLine="720"/>
      </w:pPr>
      <w:r>
        <w:t>E-posta</w:t>
      </w:r>
      <w:r w:rsidR="00B86BDD">
        <w:t>:</w:t>
      </w:r>
    </w:p>
    <w:p w14:paraId="5C5AA048" w14:textId="77777777" w:rsidR="00334E27" w:rsidRDefault="00334E27" w:rsidP="0067100F">
      <w:pPr>
        <w:rPr>
          <w:b/>
          <w:bCs/>
        </w:rPr>
      </w:pPr>
    </w:p>
    <w:p w14:paraId="3B58A91F" w14:textId="1C77859E" w:rsidR="000D1675" w:rsidRDefault="006A01AC" w:rsidP="00334E27">
      <w:pPr>
        <w:rPr>
          <w:b/>
          <w:bCs/>
        </w:rPr>
      </w:pPr>
      <w:r>
        <w:rPr>
          <w:b/>
          <w:bCs/>
        </w:rPr>
        <w:t xml:space="preserve">Akademik </w:t>
      </w:r>
      <w:r w:rsidR="00334E27">
        <w:rPr>
          <w:b/>
          <w:bCs/>
        </w:rPr>
        <w:t>Danışman</w:t>
      </w:r>
      <w:r w:rsidR="00B86BDD" w:rsidRPr="00B86BDD">
        <w:rPr>
          <w:b/>
          <w:bCs/>
        </w:rPr>
        <w:t xml:space="preserve"> Görüşü:</w:t>
      </w:r>
    </w:p>
    <w:p w14:paraId="3597EFDF" w14:textId="60693698" w:rsidR="000D1675" w:rsidRPr="00B86BDD" w:rsidRDefault="0067100F" w:rsidP="00334E27">
      <w:pPr>
        <w:rPr>
          <w:b/>
          <w:bCs/>
        </w:rPr>
      </w:pPr>
      <w:r>
        <w:rPr>
          <w:b/>
          <w:bCs/>
        </w:rPr>
        <w:t>EK</w:t>
      </w:r>
      <w:r w:rsidR="000D1675">
        <w:rPr>
          <w:b/>
          <w:bCs/>
        </w:rPr>
        <w:t>1</w:t>
      </w:r>
      <w:r>
        <w:rPr>
          <w:b/>
          <w:bCs/>
        </w:rPr>
        <w:t xml:space="preserve">: </w:t>
      </w:r>
      <w:bookmarkStart w:id="0" w:name="_Hlk171689102"/>
      <w:r w:rsidR="00334E27">
        <w:t>Geçmişte alınan derslerin listesini gösteren MNK (Mezuniyetime Ne Kaldı)</w:t>
      </w:r>
      <w:r w:rsidR="000D1675" w:rsidRPr="000D1675">
        <w:t xml:space="preserve"> belgesi</w:t>
      </w:r>
      <w:bookmarkEnd w:id="0"/>
    </w:p>
    <w:sectPr w:rsidR="000D1675" w:rsidRPr="00B86BD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3FBF7D" w14:textId="77777777" w:rsidR="008A57D9" w:rsidRDefault="008A57D9" w:rsidP="006A01AC">
      <w:pPr>
        <w:spacing w:line="240" w:lineRule="auto"/>
      </w:pPr>
      <w:r>
        <w:separator/>
      </w:r>
    </w:p>
  </w:endnote>
  <w:endnote w:type="continuationSeparator" w:id="0">
    <w:p w14:paraId="19204196" w14:textId="77777777" w:rsidR="008A57D9" w:rsidRDefault="008A57D9" w:rsidP="006A01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4395C6" w14:textId="77777777" w:rsidR="008A57D9" w:rsidRDefault="008A57D9" w:rsidP="006A01AC">
      <w:pPr>
        <w:spacing w:line="240" w:lineRule="auto"/>
      </w:pPr>
      <w:r>
        <w:separator/>
      </w:r>
    </w:p>
  </w:footnote>
  <w:footnote w:type="continuationSeparator" w:id="0">
    <w:p w14:paraId="5AD01547" w14:textId="77777777" w:rsidR="008A57D9" w:rsidRDefault="008A57D9" w:rsidP="006A01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79B86" w14:textId="3E68BDE5" w:rsidR="006A01AC" w:rsidRDefault="006A01AC">
    <w:pPr>
      <w:pStyle w:val="stBilgi"/>
    </w:pPr>
    <w:r>
      <w:tab/>
    </w:r>
    <w:r>
      <w:tab/>
      <w:t>Tarih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4743EC"/>
    <w:multiLevelType w:val="hybridMultilevel"/>
    <w:tmpl w:val="A8A68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337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zNjEwMgXSBiYmFko6SsGpxcWZ+XkgBea1AIx1LXIsAAAA"/>
  </w:docVars>
  <w:rsids>
    <w:rsidRoot w:val="002C71E9"/>
    <w:rsid w:val="000D1675"/>
    <w:rsid w:val="002A337B"/>
    <w:rsid w:val="002C71E9"/>
    <w:rsid w:val="002D6145"/>
    <w:rsid w:val="003107FD"/>
    <w:rsid w:val="00334E27"/>
    <w:rsid w:val="00403E0D"/>
    <w:rsid w:val="004B7427"/>
    <w:rsid w:val="0067100F"/>
    <w:rsid w:val="006A01AC"/>
    <w:rsid w:val="008A57D9"/>
    <w:rsid w:val="00B86BDD"/>
    <w:rsid w:val="00C42514"/>
    <w:rsid w:val="00CB25AA"/>
    <w:rsid w:val="00CF7863"/>
    <w:rsid w:val="00D24859"/>
    <w:rsid w:val="00D670A7"/>
    <w:rsid w:val="00E0784E"/>
    <w:rsid w:val="00EA3227"/>
    <w:rsid w:val="00EC40D0"/>
    <w:rsid w:val="00FA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54A3B3"/>
  <w15:chartTrackingRefBased/>
  <w15:docId w15:val="{6A064117-9657-4AAC-B5D2-D52B6BFD6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2C71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C71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C71E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C71E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C71E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C71E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C71E9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C71E9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C71E9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C71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C71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C71E9"/>
    <w:rPr>
      <w:rFonts w:asciiTheme="minorHAnsi" w:eastAsiaTheme="majorEastAsia" w:hAnsiTheme="minorHAnsi" w:cstheme="majorBidi"/>
      <w:i/>
      <w:iCs/>
      <w:color w:val="0F4761" w:themeColor="accent1" w:themeShade="BF"/>
      <w:lang w:val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lang w:val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C71E9"/>
    <w:rPr>
      <w:rFonts w:asciiTheme="minorHAnsi" w:eastAsiaTheme="majorEastAsia" w:hAnsiTheme="minorHAnsi" w:cstheme="majorBidi"/>
      <w:i/>
      <w:iCs/>
      <w:color w:val="595959" w:themeColor="text1" w:themeTint="A6"/>
      <w:lang w:val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C71E9"/>
    <w:rPr>
      <w:rFonts w:asciiTheme="minorHAnsi" w:eastAsiaTheme="majorEastAsia" w:hAnsiTheme="minorHAnsi" w:cstheme="majorBidi"/>
      <w:color w:val="595959" w:themeColor="text1" w:themeTint="A6"/>
      <w:lang w:val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C71E9"/>
    <w:rPr>
      <w:rFonts w:asciiTheme="minorHAnsi" w:eastAsiaTheme="majorEastAsia" w:hAnsiTheme="minorHAnsi" w:cstheme="majorBidi"/>
      <w:i/>
      <w:iCs/>
      <w:color w:val="272727" w:themeColor="text1" w:themeTint="D8"/>
      <w:lang w:val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C71E9"/>
    <w:rPr>
      <w:rFonts w:asciiTheme="minorHAnsi" w:eastAsiaTheme="majorEastAsia" w:hAnsiTheme="minorHAnsi" w:cstheme="majorBidi"/>
      <w:color w:val="272727" w:themeColor="text1" w:themeTint="D8"/>
      <w:lang w:val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2C71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C71E9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2C71E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C71E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tr-TR"/>
    </w:rPr>
  </w:style>
  <w:style w:type="paragraph" w:styleId="Alnt">
    <w:name w:val="Quote"/>
    <w:basedOn w:val="Normal"/>
    <w:next w:val="Normal"/>
    <w:link w:val="AlntChar"/>
    <w:uiPriority w:val="29"/>
    <w:qFormat/>
    <w:rsid w:val="002C71E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C71E9"/>
    <w:rPr>
      <w:i/>
      <w:iCs/>
      <w:color w:val="404040" w:themeColor="text1" w:themeTint="BF"/>
      <w:lang w:val="tr-TR"/>
    </w:rPr>
  </w:style>
  <w:style w:type="paragraph" w:styleId="ListeParagraf">
    <w:name w:val="List Paragraph"/>
    <w:basedOn w:val="Normal"/>
    <w:uiPriority w:val="34"/>
    <w:qFormat/>
    <w:rsid w:val="002C71E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C71E9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C71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C71E9"/>
    <w:rPr>
      <w:i/>
      <w:iCs/>
      <w:color w:val="0F4761" w:themeColor="accent1" w:themeShade="BF"/>
      <w:lang w:val="tr-TR"/>
    </w:rPr>
  </w:style>
  <w:style w:type="character" w:styleId="GlBavuru">
    <w:name w:val="Intense Reference"/>
    <w:basedOn w:val="VarsaylanParagrafYazTipi"/>
    <w:uiPriority w:val="32"/>
    <w:qFormat/>
    <w:rsid w:val="002C71E9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0D16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A01AC"/>
    <w:pPr>
      <w:tabs>
        <w:tab w:val="center" w:pos="4680"/>
        <w:tab w:val="right" w:pos="9360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01AC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6A01AC"/>
    <w:pPr>
      <w:tabs>
        <w:tab w:val="center" w:pos="4680"/>
        <w:tab w:val="right" w:pos="9360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01AC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INT Lab</dc:creator>
  <cp:keywords/>
  <dc:description/>
  <cp:lastModifiedBy>BERKAY ÇAKMAK</cp:lastModifiedBy>
  <cp:revision>10</cp:revision>
  <dcterms:created xsi:type="dcterms:W3CDTF">2024-07-05T06:20:00Z</dcterms:created>
  <dcterms:modified xsi:type="dcterms:W3CDTF">2024-12-24T20:56:00Z</dcterms:modified>
</cp:coreProperties>
</file>